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CA560" w14:textId="39C464CA" w:rsidR="00A10965" w:rsidRDefault="007619AE" w:rsidP="00807C4F">
      <w:pPr>
        <w:rPr>
          <w:rFonts w:ascii="Times New Roman" w:hAnsi="Times New Roman" w:cs="Times New Roman"/>
          <w:b/>
          <w:sz w:val="28"/>
          <w:szCs w:val="28"/>
          <w:lang w:val="de-DE"/>
        </w:rPr>
      </w:pPr>
      <w:r>
        <w:rPr>
          <w:rFonts w:ascii="Times New Roman" w:hAnsi="Times New Roman" w:cs="Times New Roman"/>
          <w:b/>
          <w:sz w:val="28"/>
          <w:szCs w:val="28"/>
          <w:lang w:val="de-DE"/>
        </w:rPr>
        <w:t>Herbart T</w:t>
      </w:r>
      <w:r w:rsidR="00A10965" w:rsidRPr="00A10965">
        <w:rPr>
          <w:rFonts w:ascii="Times New Roman" w:hAnsi="Times New Roman" w:cs="Times New Roman"/>
          <w:b/>
          <w:sz w:val="28"/>
          <w:szCs w:val="28"/>
          <w:lang w:val="de-DE"/>
        </w:rPr>
        <w:t xml:space="preserve">agung, Budapest, </w:t>
      </w:r>
      <w:r w:rsidR="00D53DB2">
        <w:rPr>
          <w:rFonts w:ascii="Times New Roman" w:hAnsi="Times New Roman" w:cs="Times New Roman"/>
          <w:b/>
          <w:sz w:val="28"/>
          <w:szCs w:val="28"/>
          <w:lang w:val="de-DE"/>
        </w:rPr>
        <w:t>2</w:t>
      </w:r>
      <w:r w:rsidR="00BF79E8">
        <w:rPr>
          <w:rFonts w:ascii="Times New Roman" w:hAnsi="Times New Roman" w:cs="Times New Roman"/>
          <w:b/>
          <w:sz w:val="28"/>
          <w:szCs w:val="28"/>
          <w:lang w:val="de-DE"/>
        </w:rPr>
        <w:t>8.</w:t>
      </w:r>
      <w:r w:rsidR="00D53DB2">
        <w:rPr>
          <w:rFonts w:ascii="Times New Roman" w:hAnsi="Times New Roman" w:cs="Times New Roman"/>
          <w:b/>
          <w:sz w:val="28"/>
          <w:szCs w:val="28"/>
          <w:lang w:val="de-DE"/>
        </w:rPr>
        <w:t>-</w:t>
      </w:r>
      <w:r w:rsidR="00BF79E8">
        <w:rPr>
          <w:rFonts w:ascii="Times New Roman" w:hAnsi="Times New Roman" w:cs="Times New Roman"/>
          <w:b/>
          <w:sz w:val="28"/>
          <w:szCs w:val="28"/>
          <w:lang w:val="de-DE"/>
        </w:rPr>
        <w:t>30</w:t>
      </w:r>
      <w:r w:rsidR="00D53DB2">
        <w:rPr>
          <w:rFonts w:ascii="Times New Roman" w:hAnsi="Times New Roman" w:cs="Times New Roman"/>
          <w:b/>
          <w:sz w:val="28"/>
          <w:szCs w:val="28"/>
          <w:lang w:val="de-DE"/>
        </w:rPr>
        <w:t xml:space="preserve">. </w:t>
      </w:r>
      <w:r w:rsidR="00A10965" w:rsidRPr="00A10965">
        <w:rPr>
          <w:rFonts w:ascii="Times New Roman" w:hAnsi="Times New Roman" w:cs="Times New Roman"/>
          <w:b/>
          <w:sz w:val="28"/>
          <w:szCs w:val="28"/>
          <w:lang w:val="de-DE"/>
        </w:rPr>
        <w:t>März 202</w:t>
      </w:r>
      <w:r w:rsidR="005D7187">
        <w:rPr>
          <w:rFonts w:ascii="Times New Roman" w:hAnsi="Times New Roman" w:cs="Times New Roman"/>
          <w:b/>
          <w:sz w:val="28"/>
          <w:szCs w:val="28"/>
          <w:lang w:val="de-DE"/>
        </w:rPr>
        <w:t>2</w:t>
      </w:r>
      <w:r w:rsidR="00807C4F">
        <w:rPr>
          <w:rFonts w:ascii="Times New Roman" w:hAnsi="Times New Roman" w:cs="Times New Roman"/>
          <w:b/>
          <w:noProof/>
          <w:sz w:val="28"/>
          <w:szCs w:val="28"/>
          <w:lang w:val="de-DE"/>
        </w:rPr>
        <w:drawing>
          <wp:inline distT="0" distB="0" distL="0" distR="0" wp14:anchorId="154E1746" wp14:editId="77813ADB">
            <wp:extent cx="2314575" cy="1540244"/>
            <wp:effectExtent l="0" t="0" r="0" b="3175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259" cy="15446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A12CBD" w14:textId="77777777" w:rsidR="00AD4C00" w:rsidRPr="006C1CCA" w:rsidRDefault="00AD4C00" w:rsidP="00D53DB2">
      <w:pPr>
        <w:rPr>
          <w:rFonts w:ascii="Times New Roman" w:hAnsi="Times New Roman" w:cs="Times New Roman"/>
          <w:b/>
          <w:sz w:val="24"/>
          <w:szCs w:val="24"/>
          <w:lang w:val="de-DE"/>
        </w:rPr>
      </w:pPr>
      <w:r w:rsidRPr="006C1CCA">
        <w:rPr>
          <w:rFonts w:ascii="Times New Roman" w:hAnsi="Times New Roman" w:cs="Times New Roman"/>
          <w:b/>
          <w:sz w:val="24"/>
          <w:szCs w:val="24"/>
          <w:lang w:val="de-DE"/>
        </w:rPr>
        <w:t>Tagungsort:</w:t>
      </w:r>
    </w:p>
    <w:p w14:paraId="3A3E38D6" w14:textId="4331F763" w:rsidR="00AD4C00" w:rsidRPr="00807C4F" w:rsidRDefault="00AD4C00" w:rsidP="00D53DB2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 w:rsidRPr="00AD4C00">
        <w:rPr>
          <w:rFonts w:ascii="Times New Roman" w:hAnsi="Times New Roman" w:cs="Times New Roman"/>
          <w:sz w:val="24"/>
          <w:szCs w:val="24"/>
        </w:rPr>
        <w:t xml:space="preserve">Eötvös Loránd University, </w:t>
      </w:r>
      <w:r w:rsidR="005D7187" w:rsidRPr="00807C4F">
        <w:rPr>
          <w:rFonts w:ascii="Times New Roman" w:hAnsi="Times New Roman" w:cs="Times New Roman"/>
          <w:sz w:val="24"/>
          <w:szCs w:val="24"/>
          <w:lang w:val="en-GB"/>
        </w:rPr>
        <w:t>Eötvös-Universität,</w:t>
      </w:r>
      <w:r w:rsidR="00D53DB2" w:rsidRPr="00807C4F">
        <w:rPr>
          <w:rFonts w:ascii="Times New Roman" w:hAnsi="Times New Roman" w:cs="Times New Roman"/>
          <w:sz w:val="24"/>
          <w:szCs w:val="24"/>
          <w:lang w:val="en-GB"/>
        </w:rPr>
        <w:t xml:space="preserve"> Budapest</w:t>
      </w:r>
      <w:r w:rsidR="005D7187" w:rsidRPr="00807C4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976DA13" w14:textId="77777777" w:rsidR="00807C4F" w:rsidRPr="00807C4F" w:rsidRDefault="00AD4C00" w:rsidP="00D53DB2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 w:rsidRPr="00807C4F">
        <w:rPr>
          <w:rFonts w:ascii="Times New Roman" w:hAnsi="Times New Roman" w:cs="Times New Roman"/>
          <w:sz w:val="24"/>
          <w:szCs w:val="24"/>
          <w:lang w:val="en-GB"/>
        </w:rPr>
        <w:t xml:space="preserve">Faculty of Education and Psychology, </w:t>
      </w:r>
    </w:p>
    <w:p w14:paraId="00172BFC" w14:textId="77336356" w:rsidR="00AD4C00" w:rsidRPr="00D53DB2" w:rsidRDefault="005D7187" w:rsidP="00D53DB2">
      <w:pPr>
        <w:spacing w:after="0"/>
        <w:rPr>
          <w:rFonts w:ascii="Times New Roman" w:hAnsi="Times New Roman" w:cs="Times New Roman"/>
          <w:sz w:val="24"/>
          <w:szCs w:val="24"/>
          <w:lang w:val="de-DE"/>
        </w:rPr>
      </w:pPr>
      <w:r w:rsidRPr="00D53DB2">
        <w:rPr>
          <w:rFonts w:ascii="Times New Roman" w:hAnsi="Times New Roman" w:cs="Times New Roman"/>
          <w:sz w:val="24"/>
          <w:szCs w:val="24"/>
          <w:lang w:val="de-DE"/>
        </w:rPr>
        <w:t>Fakultät für Pädagogik und Psycholog</w:t>
      </w:r>
      <w:r w:rsidR="00D53DB2">
        <w:rPr>
          <w:rFonts w:ascii="Times New Roman" w:hAnsi="Times New Roman" w:cs="Times New Roman"/>
          <w:sz w:val="24"/>
          <w:szCs w:val="24"/>
          <w:lang w:val="de-DE"/>
        </w:rPr>
        <w:t>ie</w:t>
      </w:r>
    </w:p>
    <w:p w14:paraId="13FF058B" w14:textId="2421CC11" w:rsidR="00401B29" w:rsidRPr="00D53DB2" w:rsidRDefault="00AD4C00" w:rsidP="00D53DB2">
      <w:pPr>
        <w:spacing w:after="0"/>
        <w:rPr>
          <w:rFonts w:ascii="Times New Roman" w:hAnsi="Times New Roman" w:cs="Times New Roman"/>
          <w:sz w:val="24"/>
          <w:szCs w:val="24"/>
          <w:lang w:val="de-DE"/>
        </w:rPr>
      </w:pPr>
      <w:r w:rsidRPr="00D53DB2">
        <w:rPr>
          <w:rFonts w:ascii="Times New Roman" w:hAnsi="Times New Roman" w:cs="Times New Roman"/>
          <w:sz w:val="24"/>
          <w:szCs w:val="24"/>
          <w:lang w:val="de-DE"/>
        </w:rPr>
        <w:t xml:space="preserve">Institute of Education, </w:t>
      </w:r>
      <w:r w:rsidR="005D7187" w:rsidRPr="00D53DB2">
        <w:rPr>
          <w:rFonts w:ascii="Times New Roman" w:hAnsi="Times New Roman" w:cs="Times New Roman"/>
          <w:sz w:val="24"/>
          <w:szCs w:val="24"/>
          <w:lang w:val="de-DE"/>
        </w:rPr>
        <w:t>Institut für Erziehungswissenschaft</w:t>
      </w:r>
    </w:p>
    <w:p w14:paraId="3984524E" w14:textId="77777777" w:rsidR="00AD4C00" w:rsidRDefault="00AD4C00" w:rsidP="00D53D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D4C00">
        <w:rPr>
          <w:rFonts w:ascii="Times New Roman" w:hAnsi="Times New Roman" w:cs="Times New Roman"/>
          <w:sz w:val="24"/>
          <w:szCs w:val="24"/>
        </w:rPr>
        <w:t xml:space="preserve">1075 Budapest, Kazinczy utca 23-27. </w:t>
      </w:r>
    </w:p>
    <w:p w14:paraId="2456534C" w14:textId="77777777" w:rsidR="00401B29" w:rsidRDefault="00401B29" w:rsidP="00D53D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EC64D86" w14:textId="77777777" w:rsidR="00AD4C00" w:rsidRDefault="00AD4C00" w:rsidP="00D53DB2">
      <w:pPr>
        <w:rPr>
          <w:rFonts w:ascii="Times New Roman" w:hAnsi="Times New Roman" w:cs="Times New Roman"/>
          <w:sz w:val="24"/>
          <w:szCs w:val="24"/>
        </w:rPr>
      </w:pPr>
      <w:r w:rsidRPr="00AD4C00">
        <w:rPr>
          <w:rFonts w:ascii="Times New Roman" w:hAnsi="Times New Roman" w:cs="Times New Roman"/>
          <w:sz w:val="24"/>
          <w:szCs w:val="24"/>
        </w:rPr>
        <w:t>ELTE Pedagógiai és Pszichológiai Kar</w:t>
      </w:r>
      <w:r w:rsidRPr="00AD4C00">
        <w:rPr>
          <w:rFonts w:ascii="Times New Roman" w:hAnsi="Times New Roman" w:cs="Times New Roman"/>
          <w:sz w:val="24"/>
          <w:szCs w:val="24"/>
        </w:rPr>
        <w:br/>
        <w:t>Neveléstudományi Intézet</w:t>
      </w:r>
      <w:r w:rsidRPr="00AD4C00">
        <w:rPr>
          <w:rFonts w:ascii="Times New Roman" w:hAnsi="Times New Roman" w:cs="Times New Roman"/>
          <w:sz w:val="24"/>
          <w:szCs w:val="24"/>
        </w:rPr>
        <w:br/>
        <w:t xml:space="preserve">1075 Budapest, Kazinczy utca 23-27. </w:t>
      </w:r>
      <w:r w:rsidRPr="00AD4C00">
        <w:rPr>
          <w:rFonts w:ascii="Times New Roman" w:hAnsi="Times New Roman" w:cs="Times New Roman"/>
          <w:sz w:val="24"/>
          <w:szCs w:val="24"/>
        </w:rPr>
        <w:br/>
        <w:t>Tel: 06-1-461-4500</w:t>
      </w:r>
    </w:p>
    <w:p w14:paraId="3898C906" w14:textId="77777777" w:rsidR="00401B29" w:rsidRDefault="00401B29" w:rsidP="00D53D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um: EG 4. </w:t>
      </w:r>
    </w:p>
    <w:p w14:paraId="218EBC9A" w14:textId="69A755F4" w:rsidR="00D53DB2" w:rsidRPr="00AD4C00" w:rsidRDefault="004F1E41" w:rsidP="00D53DB2">
      <w:pPr>
        <w:rPr>
          <w:rFonts w:ascii="Times New Roman" w:hAnsi="Times New Roman" w:cs="Times New Roman"/>
          <w:sz w:val="24"/>
          <w:szCs w:val="24"/>
        </w:rPr>
      </w:pPr>
      <w:hyperlink r:id="rId6" w:history="1">
        <w:r w:rsidR="0032622D" w:rsidRPr="008B1D8B">
          <w:rPr>
            <w:rStyle w:val="Hyperlink"/>
            <w:rFonts w:ascii="Times New Roman" w:hAnsi="Times New Roman" w:cs="Times New Roman"/>
            <w:sz w:val="24"/>
            <w:szCs w:val="24"/>
          </w:rPr>
          <w:t>https://www.ppk.elte.hu/en/</w:t>
        </w:r>
      </w:hyperlink>
      <w:r w:rsidR="003262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182BCD" w14:textId="77777777" w:rsidR="006F0F0D" w:rsidRPr="006C1CCA" w:rsidRDefault="00CC6B12" w:rsidP="00D53DB2">
      <w:pPr>
        <w:rPr>
          <w:rFonts w:ascii="Times New Roman" w:hAnsi="Times New Roman" w:cs="Times New Roman"/>
          <w:b/>
          <w:sz w:val="24"/>
          <w:szCs w:val="24"/>
        </w:rPr>
      </w:pPr>
      <w:r w:rsidRPr="006C1CCA">
        <w:rPr>
          <w:rFonts w:ascii="Times New Roman" w:hAnsi="Times New Roman" w:cs="Times New Roman"/>
          <w:b/>
          <w:sz w:val="24"/>
          <w:szCs w:val="24"/>
        </w:rPr>
        <w:t>Hotelliste</w:t>
      </w:r>
      <w:r w:rsidR="00A10965" w:rsidRPr="006C1CCA">
        <w:rPr>
          <w:rFonts w:ascii="Times New Roman" w:hAnsi="Times New Roman" w:cs="Times New Roman"/>
          <w:b/>
          <w:sz w:val="24"/>
          <w:szCs w:val="24"/>
        </w:rPr>
        <w:t>, Verkehr und Programmangebot</w:t>
      </w:r>
      <w:r w:rsidRPr="006C1CCA">
        <w:rPr>
          <w:rFonts w:ascii="Times New Roman" w:hAnsi="Times New Roman" w:cs="Times New Roman"/>
          <w:b/>
          <w:sz w:val="24"/>
          <w:szCs w:val="24"/>
        </w:rPr>
        <w:t>:</w:t>
      </w:r>
    </w:p>
    <w:p w14:paraId="365526AC" w14:textId="508FDE4B" w:rsidR="00CC6B12" w:rsidRPr="00A10965" w:rsidRDefault="00CC6B12" w:rsidP="00D53DB2">
      <w:pPr>
        <w:rPr>
          <w:rFonts w:ascii="Times New Roman" w:hAnsi="Times New Roman" w:cs="Times New Roman"/>
          <w:sz w:val="24"/>
          <w:szCs w:val="24"/>
          <w:lang w:val="de-DE"/>
        </w:rPr>
      </w:pPr>
      <w:r w:rsidRPr="00A10965">
        <w:rPr>
          <w:rFonts w:ascii="Times New Roman" w:hAnsi="Times New Roman" w:cs="Times New Roman"/>
          <w:b/>
          <w:bCs/>
          <w:sz w:val="24"/>
          <w:szCs w:val="24"/>
          <w:lang w:val="de-DE"/>
        </w:rPr>
        <w:t>Unterk</w:t>
      </w:r>
      <w:r w:rsidR="0032622D">
        <w:rPr>
          <w:rFonts w:ascii="Times New Roman" w:hAnsi="Times New Roman" w:cs="Times New Roman"/>
          <w:b/>
          <w:bCs/>
          <w:sz w:val="24"/>
          <w:szCs w:val="24"/>
          <w:lang w:val="de-DE"/>
        </w:rPr>
        <w:t>ü</w:t>
      </w:r>
      <w:r w:rsidRPr="00A10965">
        <w:rPr>
          <w:rFonts w:ascii="Times New Roman" w:hAnsi="Times New Roman" w:cs="Times New Roman"/>
          <w:b/>
          <w:bCs/>
          <w:sz w:val="24"/>
          <w:szCs w:val="24"/>
          <w:lang w:val="de-DE"/>
        </w:rPr>
        <w:t>nft</w:t>
      </w:r>
      <w:r w:rsidR="0032622D">
        <w:rPr>
          <w:rFonts w:ascii="Times New Roman" w:hAnsi="Times New Roman" w:cs="Times New Roman"/>
          <w:b/>
          <w:bCs/>
          <w:sz w:val="24"/>
          <w:szCs w:val="24"/>
          <w:lang w:val="de-DE"/>
        </w:rPr>
        <w:t>e</w:t>
      </w:r>
      <w:r w:rsidRPr="00A10965">
        <w:rPr>
          <w:rFonts w:ascii="Times New Roman" w:hAnsi="Times New Roman" w:cs="Times New Roman"/>
          <w:b/>
          <w:bCs/>
          <w:sz w:val="24"/>
          <w:szCs w:val="24"/>
          <w:lang w:val="de-DE"/>
        </w:rPr>
        <w:t xml:space="preserve"> </w:t>
      </w:r>
      <w:r w:rsidR="00853D30" w:rsidRPr="00A10965">
        <w:rPr>
          <w:rFonts w:ascii="Times New Roman" w:hAnsi="Times New Roman" w:cs="Times New Roman"/>
          <w:b/>
          <w:bCs/>
          <w:sz w:val="24"/>
          <w:szCs w:val="24"/>
          <w:lang w:val="de-DE"/>
        </w:rPr>
        <w:t xml:space="preserve">in der Nähe von </w:t>
      </w:r>
      <w:r w:rsidR="005D7187">
        <w:rPr>
          <w:rFonts w:ascii="Times New Roman" w:hAnsi="Times New Roman" w:cs="Times New Roman"/>
          <w:b/>
          <w:bCs/>
          <w:sz w:val="24"/>
          <w:szCs w:val="24"/>
          <w:lang w:val="de-DE"/>
        </w:rPr>
        <w:t xml:space="preserve">der </w:t>
      </w:r>
      <w:r w:rsidR="00853D30" w:rsidRPr="00A10965">
        <w:rPr>
          <w:rFonts w:ascii="Times New Roman" w:hAnsi="Times New Roman" w:cs="Times New Roman"/>
          <w:b/>
          <w:bCs/>
          <w:sz w:val="24"/>
          <w:szCs w:val="24"/>
          <w:lang w:val="de-DE"/>
        </w:rPr>
        <w:t>Universität (</w:t>
      </w:r>
      <w:r w:rsidR="005D7187" w:rsidRPr="0032622D">
        <w:rPr>
          <w:rFonts w:ascii="Times New Roman" w:hAnsi="Times New Roman" w:cs="Times New Roman"/>
          <w:sz w:val="24"/>
          <w:szCs w:val="24"/>
          <w:lang w:val="de-DE"/>
        </w:rPr>
        <w:t xml:space="preserve">die Universität ist </w:t>
      </w:r>
      <w:r w:rsidR="00853D30" w:rsidRPr="0032622D">
        <w:rPr>
          <w:rFonts w:ascii="Times New Roman" w:hAnsi="Times New Roman" w:cs="Times New Roman"/>
          <w:sz w:val="24"/>
          <w:szCs w:val="24"/>
          <w:lang w:val="de-DE"/>
        </w:rPr>
        <w:t>zu Fuß erreichbar von Deák-Platz</w:t>
      </w:r>
      <w:r w:rsidR="0032622D" w:rsidRPr="0032622D">
        <w:rPr>
          <w:rFonts w:ascii="Times New Roman" w:hAnsi="Times New Roman" w:cs="Times New Roman"/>
          <w:sz w:val="24"/>
          <w:szCs w:val="24"/>
          <w:lang w:val="de-DE"/>
        </w:rPr>
        <w:t>, Express-Bus vom Flughafen fährt zum Deák-Platz</w:t>
      </w:r>
      <w:r w:rsidR="00853D30" w:rsidRPr="0032622D">
        <w:rPr>
          <w:rFonts w:ascii="Times New Roman" w:hAnsi="Times New Roman" w:cs="Times New Roman"/>
          <w:sz w:val="24"/>
          <w:szCs w:val="24"/>
          <w:lang w:val="de-DE"/>
        </w:rPr>
        <w:t>)</w:t>
      </w:r>
      <w:r w:rsidR="00853D30" w:rsidRPr="00A10965">
        <w:rPr>
          <w:rFonts w:ascii="Times New Roman" w:hAnsi="Times New Roman" w:cs="Times New Roman"/>
          <w:b/>
          <w:bCs/>
          <w:sz w:val="24"/>
          <w:szCs w:val="24"/>
          <w:lang w:val="de-DE"/>
        </w:rPr>
        <w:t xml:space="preserve"> </w:t>
      </w:r>
    </w:p>
    <w:p w14:paraId="7BB96E18" w14:textId="2893FB42" w:rsidR="00853D30" w:rsidRPr="00D53DB2" w:rsidRDefault="00853D30" w:rsidP="00D53DB2">
      <w:pPr>
        <w:pStyle w:val="Listenabsatz"/>
        <w:numPr>
          <w:ilvl w:val="0"/>
          <w:numId w:val="2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hu-HU"/>
        </w:rPr>
      </w:pPr>
      <w:r w:rsidRPr="00D53DB2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GB" w:eastAsia="hu-HU"/>
        </w:rPr>
        <w:t xml:space="preserve">Casati Budapest Hotel, </w:t>
      </w:r>
      <w:r w:rsidRPr="00D53DB2">
        <w:rPr>
          <w:rStyle w:val="cfh2de"/>
          <w:rFonts w:ascii="Times New Roman" w:hAnsi="Times New Roman" w:cs="Times New Roman"/>
          <w:sz w:val="24"/>
          <w:szCs w:val="24"/>
          <w:lang w:val="en-GB"/>
        </w:rPr>
        <w:t xml:space="preserve">Budapest, Paulay Ede u. 31, 1061, </w:t>
      </w:r>
      <w:hyperlink r:id="rId7" w:history="1">
        <w:r w:rsidR="005D7187" w:rsidRPr="00D53DB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www.casatibudapesthotel.com/</w:t>
        </w:r>
      </w:hyperlink>
      <w:r w:rsidR="005D7187" w:rsidRPr="00D53DB2">
        <w:rPr>
          <w:rStyle w:val="cfh2de"/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3C19837" w14:textId="77777777" w:rsidR="00CC6B12" w:rsidRPr="00D53DB2" w:rsidRDefault="00CC6B12" w:rsidP="00D53DB2">
      <w:pPr>
        <w:pStyle w:val="Listenabsatz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D53DB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Roombach Hotel Budapest, </w:t>
      </w:r>
      <w:hyperlink r:id="rId8" w:tgtFrame="_blank" w:history="1">
        <w:r w:rsidRPr="00D53DB2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lang w:val="en-GB"/>
          </w:rPr>
          <w:t>H - 1075 Budapest, Rumbach Sebestyén u. 14.  </w:t>
        </w:r>
      </w:hyperlink>
      <w:hyperlink r:id="rId9" w:history="1">
        <w:r w:rsidRPr="00D53DB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roombach.com/hu</w:t>
        </w:r>
      </w:hyperlink>
    </w:p>
    <w:p w14:paraId="04F93573" w14:textId="77777777" w:rsidR="00CC6B12" w:rsidRPr="00D53DB2" w:rsidRDefault="00CC6B12" w:rsidP="00D53DB2">
      <w:pPr>
        <w:pStyle w:val="Listenabsatz"/>
        <w:numPr>
          <w:ilvl w:val="0"/>
          <w:numId w:val="2"/>
        </w:numPr>
        <w:rPr>
          <w:rStyle w:val="lrzxr"/>
          <w:rFonts w:ascii="Times New Roman" w:hAnsi="Times New Roman" w:cs="Times New Roman"/>
          <w:sz w:val="24"/>
          <w:szCs w:val="24"/>
          <w:lang w:val="en-GB"/>
        </w:rPr>
      </w:pPr>
      <w:r w:rsidRPr="00D53DB2">
        <w:rPr>
          <w:rStyle w:val="lrzxr"/>
          <w:rFonts w:ascii="Times New Roman" w:hAnsi="Times New Roman" w:cs="Times New Roman"/>
          <w:b/>
          <w:sz w:val="24"/>
          <w:szCs w:val="24"/>
          <w:lang w:val="en-GB"/>
        </w:rPr>
        <w:t>Hotel Gozsdu Court</w:t>
      </w:r>
      <w:r w:rsidRPr="00D53DB2">
        <w:rPr>
          <w:rStyle w:val="lrzxr"/>
          <w:rFonts w:ascii="Times New Roman" w:hAnsi="Times New Roman" w:cs="Times New Roman"/>
          <w:sz w:val="24"/>
          <w:szCs w:val="24"/>
          <w:lang w:val="en-GB"/>
        </w:rPr>
        <w:t xml:space="preserve">, Budapest, Király u. 13, 1075, </w:t>
      </w:r>
      <w:hyperlink r:id="rId10" w:history="1">
        <w:r w:rsidRPr="00D53DB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://www.gozsducourt.com/</w:t>
        </w:r>
      </w:hyperlink>
      <w:r w:rsidRPr="00D53DB2">
        <w:rPr>
          <w:rStyle w:val="lrzxr"/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67842A7B" w14:textId="77777777" w:rsidR="00CC6B12" w:rsidRPr="00D53DB2" w:rsidRDefault="00F83474" w:rsidP="00D53DB2">
      <w:pPr>
        <w:pStyle w:val="Listenabsatz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D53DB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Opera Residence, </w:t>
      </w:r>
      <w:r w:rsidR="00CC6B12" w:rsidRPr="00D53DB2">
        <w:rPr>
          <w:rFonts w:ascii="Times New Roman" w:hAnsi="Times New Roman" w:cs="Times New Roman"/>
          <w:b/>
          <w:bCs/>
          <w:sz w:val="24"/>
          <w:szCs w:val="24"/>
          <w:lang w:val="en-GB"/>
        </w:rPr>
        <w:t>Budapest, Ó u. 24-26</w:t>
      </w:r>
      <w:r w:rsidR="00CC6B12" w:rsidRPr="00D53DB2">
        <w:rPr>
          <w:rFonts w:ascii="Times New Roman" w:hAnsi="Times New Roman" w:cs="Times New Roman"/>
          <w:sz w:val="24"/>
          <w:szCs w:val="24"/>
          <w:lang w:val="en-GB"/>
        </w:rPr>
        <w:t>, 1066</w:t>
      </w:r>
      <w:r w:rsidRPr="00D53DB2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hyperlink r:id="rId11" w:history="1">
        <w:r w:rsidRPr="00D53DB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://www.operaresidence.hu/</w:t>
        </w:r>
      </w:hyperlink>
      <w:r w:rsidRPr="00D53DB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545EA93E" w14:textId="77777777" w:rsidR="00853D30" w:rsidRPr="00D53DB2" w:rsidRDefault="00853D30" w:rsidP="00D53DB2">
      <w:pPr>
        <w:pStyle w:val="Listenabsatz"/>
        <w:numPr>
          <w:ilvl w:val="0"/>
          <w:numId w:val="2"/>
        </w:numPr>
        <w:rPr>
          <w:rStyle w:val="lrzxr"/>
          <w:rFonts w:ascii="Times New Roman" w:hAnsi="Times New Roman" w:cs="Times New Roman"/>
          <w:sz w:val="24"/>
          <w:szCs w:val="24"/>
          <w:lang w:val="en-GB"/>
        </w:rPr>
      </w:pPr>
      <w:r w:rsidRPr="00D53DB2">
        <w:rPr>
          <w:rFonts w:ascii="Times New Roman" w:hAnsi="Times New Roman" w:cs="Times New Roman"/>
          <w:b/>
          <w:sz w:val="24"/>
          <w:szCs w:val="24"/>
          <w:lang w:val="en-GB"/>
        </w:rPr>
        <w:t>Danubius Hotel Astoria City Center</w:t>
      </w:r>
      <w:r w:rsidRPr="00D53DB2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D53DB2">
        <w:rPr>
          <w:rStyle w:val="lrzxr"/>
          <w:rFonts w:ascii="Times New Roman" w:hAnsi="Times New Roman" w:cs="Times New Roman"/>
          <w:sz w:val="24"/>
          <w:szCs w:val="24"/>
          <w:lang w:val="en-GB"/>
        </w:rPr>
        <w:t xml:space="preserve">Budapest, Kossuth Lajos u. 19, 1053, </w:t>
      </w:r>
      <w:hyperlink r:id="rId12" w:history="1">
        <w:r w:rsidRPr="00D53DB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www.danubiushotels.com/en/our-hotels-budapest/danubius-hotel-astoria</w:t>
        </w:r>
      </w:hyperlink>
    </w:p>
    <w:p w14:paraId="7919F99F" w14:textId="58199FD3" w:rsidR="0081536B" w:rsidRPr="00D53DB2" w:rsidRDefault="00F83474" w:rsidP="00D53DB2">
      <w:pPr>
        <w:pStyle w:val="Listenabsatz"/>
        <w:numPr>
          <w:ilvl w:val="0"/>
          <w:numId w:val="2"/>
        </w:numPr>
        <w:rPr>
          <w:rStyle w:val="lrzxr"/>
          <w:rFonts w:ascii="Times New Roman" w:hAnsi="Times New Roman" w:cs="Times New Roman"/>
          <w:sz w:val="24"/>
          <w:szCs w:val="24"/>
          <w:lang w:val="en-GB"/>
        </w:rPr>
      </w:pPr>
      <w:r w:rsidRPr="00D53DB2">
        <w:rPr>
          <w:rFonts w:ascii="Times New Roman" w:hAnsi="Times New Roman" w:cs="Times New Roman"/>
          <w:b/>
          <w:sz w:val="24"/>
          <w:szCs w:val="24"/>
          <w:lang w:val="en-GB"/>
        </w:rPr>
        <w:t>Kempinski Hotel Corvinus</w:t>
      </w:r>
      <w:r w:rsidRPr="00D53DB2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D53DB2">
        <w:rPr>
          <w:rStyle w:val="lrzxr"/>
          <w:rFonts w:ascii="Times New Roman" w:hAnsi="Times New Roman" w:cs="Times New Roman"/>
          <w:sz w:val="24"/>
          <w:szCs w:val="24"/>
          <w:lang w:val="en-GB"/>
        </w:rPr>
        <w:t xml:space="preserve">Budapest, Erzsébet tér 7, 1051, </w:t>
      </w:r>
      <w:r w:rsidR="0032622D" w:rsidRPr="00D53DB2">
        <w:rPr>
          <w:rStyle w:val="lrzxr"/>
          <w:rFonts w:ascii="Times New Roman" w:hAnsi="Times New Roman" w:cs="Times New Roman"/>
          <w:sz w:val="24"/>
          <w:szCs w:val="24"/>
          <w:lang w:val="en-GB"/>
        </w:rPr>
        <w:t>(teuer, elegent)</w:t>
      </w:r>
    </w:p>
    <w:p w14:paraId="4E8F9354" w14:textId="7FC34EA0" w:rsidR="00F83474" w:rsidRPr="00D53DB2" w:rsidRDefault="004F1E41" w:rsidP="00D53DB2">
      <w:pPr>
        <w:pStyle w:val="Listenabsatz"/>
        <w:numPr>
          <w:ilvl w:val="0"/>
          <w:numId w:val="2"/>
        </w:numPr>
        <w:rPr>
          <w:rStyle w:val="lrzxr"/>
          <w:rFonts w:ascii="Times New Roman" w:hAnsi="Times New Roman" w:cs="Times New Roman"/>
          <w:sz w:val="24"/>
          <w:szCs w:val="24"/>
          <w:lang w:val="en-GB"/>
        </w:rPr>
      </w:pPr>
      <w:hyperlink r:id="rId13" w:history="1">
        <w:r w:rsidR="0081536B" w:rsidRPr="00D53DB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www.kempinski.com/en/budapest/hotel-corvinus/?utm_medium=organic&amp;utm_source=google&amp;utm_campaign=KIBUD&amp;utm_content=gmb&amp;source=S308962248</w:t>
        </w:r>
      </w:hyperlink>
      <w:r w:rsidR="00F83474" w:rsidRPr="00D53DB2">
        <w:rPr>
          <w:rStyle w:val="lrzxr"/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7AC04817" w14:textId="77777777" w:rsidR="00D53DB2" w:rsidRDefault="00853D30" w:rsidP="00D53DB2">
      <w:pPr>
        <w:pStyle w:val="Listenabsatz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D53DB2">
        <w:rPr>
          <w:rFonts w:ascii="Times New Roman" w:hAnsi="Times New Roman" w:cs="Times New Roman"/>
          <w:b/>
          <w:sz w:val="24"/>
          <w:szCs w:val="24"/>
          <w:lang w:val="en-GB"/>
        </w:rPr>
        <w:t>Hotel Benczúr</w:t>
      </w:r>
      <w:r w:rsidRPr="00D53DB2">
        <w:rPr>
          <w:rFonts w:ascii="Times New Roman" w:hAnsi="Times New Roman" w:cs="Times New Roman"/>
          <w:sz w:val="24"/>
          <w:szCs w:val="24"/>
          <w:lang w:val="en-GB"/>
        </w:rPr>
        <w:t xml:space="preserve">, H-1068 Budapest, Benczúr utca 35., </w:t>
      </w:r>
      <w:hyperlink r:id="rId14" w:history="1">
        <w:r w:rsidRPr="00D53DB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://www.hotelbenczur.hu/de/unnamed_7</w:t>
        </w:r>
      </w:hyperlink>
      <w:r w:rsidRPr="00D53DB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7513D541" w14:textId="53DDB046" w:rsidR="00CC6B12" w:rsidRPr="00BF79E8" w:rsidRDefault="0081536B" w:rsidP="00D53DB2">
      <w:pPr>
        <w:ind w:left="720"/>
        <w:rPr>
          <w:rFonts w:ascii="Times New Roman" w:hAnsi="Times New Roman" w:cs="Times New Roman"/>
          <w:sz w:val="24"/>
          <w:szCs w:val="24"/>
          <w:lang w:val="de-DE"/>
        </w:rPr>
      </w:pPr>
      <w:r w:rsidRPr="00D53DB2">
        <w:rPr>
          <w:rFonts w:ascii="Times New Roman" w:hAnsi="Times New Roman" w:cs="Times New Roman"/>
          <w:sz w:val="24"/>
          <w:szCs w:val="24"/>
          <w:lang w:val="de-DE"/>
        </w:rPr>
        <w:lastRenderedPageBreak/>
        <w:t>Zu Benczúr Hotel braucht muss man die U-Bahn</w:t>
      </w:r>
      <w:r w:rsidR="0032622D" w:rsidRPr="00D53DB2">
        <w:rPr>
          <w:rFonts w:ascii="Times New Roman" w:hAnsi="Times New Roman" w:cs="Times New Roman"/>
          <w:sz w:val="24"/>
          <w:szCs w:val="24"/>
          <w:lang w:val="de-DE"/>
        </w:rPr>
        <w:t xml:space="preserve"> in Anspruch nehmen, M1</w:t>
      </w:r>
      <w:r w:rsidRPr="00D53DB2">
        <w:rPr>
          <w:rFonts w:ascii="Times New Roman" w:hAnsi="Times New Roman" w:cs="Times New Roman"/>
          <w:sz w:val="24"/>
          <w:szCs w:val="24"/>
          <w:lang w:val="de-DE"/>
        </w:rPr>
        <w:t xml:space="preserve"> benutzen. </w:t>
      </w:r>
      <w:r w:rsidR="00853D30" w:rsidRPr="00D53DB2">
        <w:rPr>
          <w:rFonts w:ascii="Times New Roman" w:hAnsi="Times New Roman" w:cs="Times New Roman"/>
          <w:sz w:val="24"/>
          <w:szCs w:val="24"/>
          <w:lang w:val="de-DE"/>
        </w:rPr>
        <w:t>(</w:t>
      </w:r>
      <w:r w:rsidRPr="00D53DB2">
        <w:rPr>
          <w:rFonts w:ascii="Times New Roman" w:hAnsi="Times New Roman" w:cs="Times New Roman"/>
          <w:sz w:val="24"/>
          <w:szCs w:val="24"/>
          <w:lang w:val="de-DE"/>
        </w:rPr>
        <w:t xml:space="preserve">die </w:t>
      </w:r>
      <w:r w:rsidR="00853D30" w:rsidRPr="00D53DB2">
        <w:rPr>
          <w:rFonts w:ascii="Times New Roman" w:hAnsi="Times New Roman" w:cs="Times New Roman"/>
          <w:sz w:val="24"/>
          <w:szCs w:val="24"/>
          <w:lang w:val="de-DE"/>
        </w:rPr>
        <w:t>U-Bahn</w:t>
      </w:r>
      <w:r w:rsidRPr="00D53DB2">
        <w:rPr>
          <w:rFonts w:ascii="Times New Roman" w:hAnsi="Times New Roman" w:cs="Times New Roman"/>
          <w:sz w:val="24"/>
          <w:szCs w:val="24"/>
          <w:lang w:val="de-DE"/>
        </w:rPr>
        <w:t>-Station</w:t>
      </w:r>
      <w:r w:rsidR="00853D30" w:rsidRPr="00D53DB2">
        <w:rPr>
          <w:rFonts w:ascii="Times New Roman" w:hAnsi="Times New Roman" w:cs="Times New Roman"/>
          <w:sz w:val="24"/>
          <w:szCs w:val="24"/>
          <w:lang w:val="de-DE"/>
        </w:rPr>
        <w:t xml:space="preserve"> in der Nähe von Hősök tere</w:t>
      </w:r>
      <w:r w:rsidRPr="00D53DB2">
        <w:rPr>
          <w:rFonts w:ascii="Times New Roman" w:hAnsi="Times New Roman" w:cs="Times New Roman"/>
          <w:sz w:val="24"/>
          <w:szCs w:val="24"/>
          <w:lang w:val="de-DE"/>
        </w:rPr>
        <w:t>, v</w:t>
      </w:r>
      <w:r w:rsidRPr="00D53DB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on Deak-Platz to Benczúr Hotel: U-Bahn 1 bis zur Bajza utca Haltestelle)</w:t>
      </w:r>
    </w:p>
    <w:p w14:paraId="14E9135B" w14:textId="6A153891" w:rsidR="00F83474" w:rsidRDefault="00CC6B12" w:rsidP="00D53D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</w:pPr>
      <w:r w:rsidRPr="00CC6B12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>Einige Informationen über die Fahrtmöglichkeiten in Budapest:</w:t>
      </w:r>
      <w:r w:rsidRPr="00CC6B1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 Fahrt vom Flughafen bis zur Innenstadt: (Fahrkarten erhältlich </w:t>
      </w:r>
      <w:r w:rsidR="005D7187" w:rsidRPr="00CC6B1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im Automaten</w:t>
      </w:r>
      <w:r w:rsidR="00F83474" w:rsidRPr="00A10965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, Preis für Expressbus/</w:t>
      </w:r>
      <w:r w:rsidR="005D7187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cirka </w:t>
      </w:r>
      <w:r w:rsidR="00F83474" w:rsidRPr="00A10965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10</w:t>
      </w:r>
      <w:r w:rsidR="005D7187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 </w:t>
      </w:r>
      <w:r w:rsidR="00F83474" w:rsidRPr="00A10965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E</w:t>
      </w:r>
      <w:r w:rsidR="005D7187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URO</w:t>
      </w:r>
      <w:r w:rsidR="00F83474" w:rsidRPr="00A10965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: 900 HUF, 3 Euro</w:t>
      </w:r>
      <w:r w:rsidRPr="00CC6B1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)</w:t>
      </w:r>
      <w:r w:rsidR="00F83474" w:rsidRPr="00A10965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.</w:t>
      </w:r>
      <w:r w:rsidR="00F83474" w:rsidRPr="00A10965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 xml:space="preserve"> </w:t>
      </w:r>
      <w:r w:rsidR="005D7187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 xml:space="preserve">Expressbus ist </w:t>
      </w:r>
      <w:r w:rsidR="00F83474" w:rsidRPr="00A10965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>100E</w:t>
      </w:r>
      <w:r w:rsidR="00F83474" w:rsidRPr="00CC6B12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 xml:space="preserve"> Bus </w:t>
      </w:r>
      <w:r w:rsidR="005D7187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>(</w:t>
      </w:r>
      <w:r w:rsidR="00F83474" w:rsidRPr="00CC6B12">
        <w:rPr>
          <w:rFonts w:ascii="Times New Roman" w:eastAsia="Times New Roman" w:hAnsi="Times New Roman" w:cs="Times New Roman"/>
          <w:b/>
          <w:sz w:val="24"/>
          <w:szCs w:val="24"/>
          <w:u w:val="single"/>
          <w:lang w:val="de-DE" w:eastAsia="hu-HU"/>
        </w:rPr>
        <w:t xml:space="preserve">direkt </w:t>
      </w:r>
      <w:r w:rsidR="005D7187">
        <w:rPr>
          <w:rFonts w:ascii="Times New Roman" w:eastAsia="Times New Roman" w:hAnsi="Times New Roman" w:cs="Times New Roman"/>
          <w:b/>
          <w:sz w:val="24"/>
          <w:szCs w:val="24"/>
          <w:u w:val="single"/>
          <w:lang w:val="de-DE" w:eastAsia="hu-HU"/>
        </w:rPr>
        <w:t xml:space="preserve">zum </w:t>
      </w:r>
      <w:r w:rsidR="00F83474" w:rsidRPr="00CC6B12">
        <w:rPr>
          <w:rFonts w:ascii="Times New Roman" w:eastAsia="Times New Roman" w:hAnsi="Times New Roman" w:cs="Times New Roman"/>
          <w:b/>
          <w:sz w:val="24"/>
          <w:szCs w:val="24"/>
          <w:u w:val="single"/>
          <w:lang w:val="de-DE" w:eastAsia="hu-HU"/>
        </w:rPr>
        <w:t>De</w:t>
      </w:r>
      <w:r w:rsidR="005D7187">
        <w:rPr>
          <w:rFonts w:ascii="Times New Roman" w:eastAsia="Times New Roman" w:hAnsi="Times New Roman" w:cs="Times New Roman"/>
          <w:b/>
          <w:sz w:val="24"/>
          <w:szCs w:val="24"/>
          <w:u w:val="single"/>
          <w:lang w:val="de-DE" w:eastAsia="hu-HU"/>
        </w:rPr>
        <w:t>á</w:t>
      </w:r>
      <w:r w:rsidR="00F83474" w:rsidRPr="00CC6B12">
        <w:rPr>
          <w:rFonts w:ascii="Times New Roman" w:eastAsia="Times New Roman" w:hAnsi="Times New Roman" w:cs="Times New Roman"/>
          <w:b/>
          <w:sz w:val="24"/>
          <w:szCs w:val="24"/>
          <w:u w:val="single"/>
          <w:lang w:val="de-DE" w:eastAsia="hu-HU"/>
        </w:rPr>
        <w:t>k - Platz</w:t>
      </w:r>
      <w:r w:rsidR="00F83474" w:rsidRPr="00CC6B1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. (Diese Möglichkeit ist die schnellste.) oder </w:t>
      </w:r>
      <w:r w:rsidR="00F83474" w:rsidRPr="00CC6B12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>Taxi</w:t>
      </w:r>
      <w:r w:rsidR="00F83474" w:rsidRPr="00A10965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>.</w:t>
      </w:r>
    </w:p>
    <w:p w14:paraId="4B28077D" w14:textId="3F016BBB" w:rsidR="0032622D" w:rsidRPr="00A10965" w:rsidRDefault="0032622D" w:rsidP="00D53D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 xml:space="preserve">Internationale Züge kommen am Ostbahnhof an, von hier kann man mit M2 (U-Bahn), oder mit Bussen zur Uni/zum Zentrum fahren. </w:t>
      </w:r>
    </w:p>
    <w:p w14:paraId="4C983D89" w14:textId="41B77259" w:rsidR="00F83474" w:rsidRPr="00A10965" w:rsidRDefault="00F83474" w:rsidP="00D53D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</w:pPr>
      <w:r w:rsidRPr="00A10965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 xml:space="preserve">Normalfahrkarten: 350 HUF </w:t>
      </w:r>
      <w:r w:rsidR="0032622D" w:rsidRPr="00A10965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>i</w:t>
      </w:r>
      <w:r w:rsidR="0032622D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>n</w:t>
      </w:r>
      <w:r w:rsidR="0032622D" w:rsidRPr="00A10965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 xml:space="preserve"> Automaten</w:t>
      </w:r>
      <w:r w:rsidRPr="00A10965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 xml:space="preserve">/ 450 HUF im Verkehrsmittel. </w:t>
      </w:r>
    </w:p>
    <w:p w14:paraId="077D8272" w14:textId="09CD92E7" w:rsidR="00F83474" w:rsidRPr="00A10965" w:rsidRDefault="00853D30" w:rsidP="00D53D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</w:pPr>
      <w:r w:rsidRPr="00A10965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>Es gibt Tageskarte, Wochenkarte, 3</w:t>
      </w:r>
      <w:r w:rsidR="00D53DB2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>-</w:t>
      </w:r>
      <w:r w:rsidRPr="00A10965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>Tagekarte. Vorsicht, viele Kontrolleure. (Eine Fahrt/eine Karte! Ausnahme in U-Bahn</w:t>
      </w:r>
    </w:p>
    <w:p w14:paraId="26D7A0BF" w14:textId="77777777" w:rsidR="0081536B" w:rsidRDefault="00F83474" w:rsidP="00D53D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</w:pPr>
      <w:r w:rsidRPr="00A10965">
        <w:rPr>
          <w:rFonts w:ascii="Times New Roman" w:eastAsia="Times New Roman" w:hAnsi="Times New Roman" w:cs="Times New Roman"/>
          <w:b/>
          <w:sz w:val="24"/>
          <w:szCs w:val="24"/>
          <w:lang w:val="de-DE" w:eastAsia="hu-HU"/>
        </w:rPr>
        <w:t>Informationen über den Verkehr:</w:t>
      </w:r>
      <w:r w:rsidRPr="00A10965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 </w:t>
      </w:r>
    </w:p>
    <w:p w14:paraId="1A73CEBE" w14:textId="77777777" w:rsidR="0081536B" w:rsidRDefault="004F1E41" w:rsidP="00D53D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</w:pPr>
      <w:hyperlink r:id="rId15" w:history="1">
        <w:r w:rsidR="0081536B" w:rsidRPr="008B1D8B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de-DE" w:eastAsia="hu-HU"/>
          </w:rPr>
          <w:t>https://m.bkkinfo.hu/en</w:t>
        </w:r>
      </w:hyperlink>
      <w:r w:rsidR="0081536B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 </w:t>
      </w:r>
    </w:p>
    <w:p w14:paraId="69247746" w14:textId="4C05B346" w:rsidR="00CC6B12" w:rsidRPr="0032622D" w:rsidRDefault="004F1E41" w:rsidP="00D53D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</w:pPr>
      <w:hyperlink r:id="rId16" w:history="1">
        <w:r w:rsidR="0081536B" w:rsidRPr="008B1D8B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de-DE" w:eastAsia="hu-HU"/>
          </w:rPr>
          <w:t>https://www.budapestinfo.hu/de/kommunal-verkehr</w:t>
        </w:r>
      </w:hyperlink>
      <w:r w:rsidR="0081536B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 </w:t>
      </w:r>
      <w:r w:rsidR="00CC6B12" w:rsidRPr="00CC6B12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de-DE" w:eastAsia="hu-HU"/>
        </w:rPr>
        <w:t> </w:t>
      </w:r>
    </w:p>
    <w:p w14:paraId="5FA3A431" w14:textId="2E896C07" w:rsidR="00232AC8" w:rsidRPr="00D53DB2" w:rsidRDefault="00401B29" w:rsidP="00D53D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de-DE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de-DE" w:eastAsia="hu-HU"/>
        </w:rPr>
        <w:t>Mittagessen, Abendessen: in Kőleves</w:t>
      </w:r>
      <w:r w:rsidR="005D7187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de-DE" w:eastAsia="hu-HU"/>
        </w:rPr>
        <w:t xml:space="preserve"> und in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de-DE" w:eastAsia="hu-HU"/>
        </w:rPr>
        <w:t xml:space="preserve"> Fat Mama – Restaurants, in Kazinczy Strasse (2-3 Minuten von der Universität) </w:t>
      </w:r>
    </w:p>
    <w:p w14:paraId="2F9B88D7" w14:textId="30BCBCA0" w:rsidR="007C646E" w:rsidRPr="007C646E" w:rsidRDefault="007C646E" w:rsidP="00D53D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val="de-DE" w:eastAsia="hu-HU"/>
        </w:rPr>
      </w:pPr>
      <w:r w:rsidRPr="007C646E">
        <w:rPr>
          <w:rFonts w:ascii="Times New Roman" w:eastAsia="Times New Roman" w:hAnsi="Times New Roman" w:cs="Times New Roman"/>
          <w:b/>
          <w:sz w:val="24"/>
          <w:szCs w:val="24"/>
          <w:lang w:val="de-DE" w:eastAsia="hu-HU"/>
        </w:rPr>
        <w:t>Programmangebot</w:t>
      </w:r>
      <w:r w:rsidR="00232AC8">
        <w:rPr>
          <w:rFonts w:ascii="Times New Roman" w:eastAsia="Times New Roman" w:hAnsi="Times New Roman" w:cs="Times New Roman"/>
          <w:b/>
          <w:sz w:val="24"/>
          <w:szCs w:val="24"/>
          <w:lang w:val="de-DE" w:eastAsia="hu-HU"/>
        </w:rPr>
        <w:t xml:space="preserve"> (mit der Gruppe)</w:t>
      </w:r>
      <w:r w:rsidRPr="007C646E">
        <w:rPr>
          <w:rFonts w:ascii="Times New Roman" w:eastAsia="Times New Roman" w:hAnsi="Times New Roman" w:cs="Times New Roman"/>
          <w:b/>
          <w:sz w:val="24"/>
          <w:szCs w:val="24"/>
          <w:lang w:val="de-DE" w:eastAsia="hu-HU"/>
        </w:rPr>
        <w:t>:</w:t>
      </w:r>
    </w:p>
    <w:p w14:paraId="3556F080" w14:textId="1D1EB007" w:rsidR="00232AC8" w:rsidRDefault="0032622D" w:rsidP="00D53DB2">
      <w:pPr>
        <w:pStyle w:val="Listenabsatz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Stadtführung in jüdische</w:t>
      </w:r>
      <w:r w:rsidR="00232AC8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r</w:t>
      </w: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 Altstadt (Besuch in eine</w:t>
      </w:r>
      <w:r w:rsidR="00232AC8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r</w:t>
      </w: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 orthodoxe</w:t>
      </w:r>
      <w:r w:rsidR="00232AC8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n</w:t>
      </w: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 Synagoge</w:t>
      </w:r>
      <w:r w:rsidR="00232AC8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, Eint</w:t>
      </w:r>
      <w:r w:rsidR="00D53DB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r</w:t>
      </w:r>
      <w:r w:rsidR="00232AC8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ittskarte: 1000 HUF</w:t>
      </w: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), </w:t>
      </w:r>
      <w:r w:rsidR="00D53DB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(Vincze Beatrix)</w:t>
      </w:r>
    </w:p>
    <w:p w14:paraId="55277246" w14:textId="71061D91" w:rsidR="00D53DB2" w:rsidRDefault="007C646E" w:rsidP="00D53DB2">
      <w:pPr>
        <w:pStyle w:val="Listenabsatz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 w:rsidRPr="00D53DB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Ráth György Villa: </w:t>
      </w:r>
      <w:r w:rsidR="00232AC8" w:rsidRPr="00D53DB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Ungarische Secession, Museumpädagogik </w:t>
      </w:r>
      <w:r w:rsidR="00D53DB2" w:rsidRPr="00D53DB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(dr</w:t>
      </w:r>
      <w:r w:rsidR="00D53DB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. </w:t>
      </w:r>
      <w:r w:rsidR="00D53DB2" w:rsidRPr="00D53DB2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 xml:space="preserve">Joó </w:t>
      </w:r>
      <w:r w:rsidR="00D53DB2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>Julianna)</w:t>
      </w:r>
    </w:p>
    <w:p w14:paraId="09560F97" w14:textId="180D66A4" w:rsidR="007C646E" w:rsidRPr="00D53DB2" w:rsidRDefault="007C646E" w:rsidP="00D53DB2">
      <w:pPr>
        <w:pStyle w:val="Listenabsatz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 w:rsidRPr="00D53DB2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 xml:space="preserve">http://www.imm.hu/en/contents/262,R%C3%A1th+Gy%C3%B6rgy-villa </w:t>
      </w:r>
    </w:p>
    <w:p w14:paraId="15A647D2" w14:textId="294212DD" w:rsidR="00232AC8" w:rsidRDefault="00232AC8" w:rsidP="00D53DB2">
      <w:pPr>
        <w:pStyle w:val="Listenabsatz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</w:pPr>
      <w:r w:rsidRPr="00232AC8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Besuch i</w:t>
      </w:r>
      <w:r w:rsidR="00306C0F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m</w:t>
      </w:r>
      <w:r w:rsidRPr="00232AC8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 Pet</w:t>
      </w:r>
      <w:r w:rsidR="00306C0F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ö</w:t>
      </w:r>
      <w:r w:rsidRPr="00232AC8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-Institut, (F</w:t>
      </w: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ührung, Informationen: dr. Balogh Brigitta, dr. Földi Renáta)</w:t>
      </w:r>
    </w:p>
    <w:p w14:paraId="28F7C394" w14:textId="539D183F" w:rsidR="00232AC8" w:rsidRPr="00232AC8" w:rsidRDefault="00232AC8" w:rsidP="00D53D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</w:pPr>
      <w:r w:rsidRPr="00232AC8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>Andere Möglichkeiten:</w:t>
      </w:r>
    </w:p>
    <w:p w14:paraId="5B7D601F" w14:textId="13C22358" w:rsidR="00232AC8" w:rsidRDefault="00232AC8" w:rsidP="006C1CCA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Museum für Bildende Künste, </w:t>
      </w:r>
      <w:r w:rsidRPr="00232AC8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https://www.szepmuveszeti.hu/</w:t>
      </w:r>
    </w:p>
    <w:p w14:paraId="1292AC36" w14:textId="59CC5CD1" w:rsidR="00232AC8" w:rsidRPr="00232AC8" w:rsidRDefault="00232AC8" w:rsidP="006C1CCA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</w:pPr>
      <w:r w:rsidRPr="00232AC8"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 xml:space="preserve">Ludwig Museum, </w:t>
      </w:r>
      <w:hyperlink r:id="rId17" w:history="1">
        <w:r w:rsidRPr="008B1D8B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hu-HU"/>
          </w:rPr>
          <w:t>https://www.ludwigmuseum.hu/</w:t>
        </w:r>
      </w:hyperlink>
      <w:r>
        <w:rPr>
          <w:rFonts w:ascii="Times New Roman" w:eastAsia="Times New Roman" w:hAnsi="Times New Roman" w:cs="Times New Roman"/>
          <w:sz w:val="24"/>
          <w:szCs w:val="24"/>
          <w:lang w:val="en-GB" w:eastAsia="hu-HU"/>
        </w:rPr>
        <w:t xml:space="preserve"> </w:t>
      </w:r>
    </w:p>
    <w:p w14:paraId="45A0B892" w14:textId="697D437E" w:rsidR="007C646E" w:rsidRPr="00232AC8" w:rsidRDefault="00232AC8" w:rsidP="006C1CCA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Kunsthalle, </w:t>
      </w:r>
      <w:hyperlink r:id="rId18" w:history="1">
        <w:r w:rsidRPr="008B1D8B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de-DE" w:eastAsia="hu-HU"/>
          </w:rPr>
          <w:t>https://www.mucsarnok.hu/</w:t>
        </w:r>
      </w:hyperlink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 </w:t>
      </w:r>
    </w:p>
    <w:p w14:paraId="41D59307" w14:textId="722BBCD9" w:rsidR="00CC6B12" w:rsidRDefault="00CC6B12" w:rsidP="006C1C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</w:pPr>
      <w:r w:rsidRPr="00CC6B1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Wenn jemand die ungarische </w:t>
      </w:r>
      <w:r w:rsidRPr="00CC6B12">
        <w:rPr>
          <w:rFonts w:ascii="Times New Roman" w:eastAsia="Times New Roman" w:hAnsi="Times New Roman" w:cs="Times New Roman"/>
          <w:b/>
          <w:bCs/>
          <w:sz w:val="24"/>
          <w:szCs w:val="24"/>
          <w:lang w:val="de-DE" w:eastAsia="hu-HU"/>
        </w:rPr>
        <w:t>Badekultur</w:t>
      </w:r>
      <w:r w:rsidRPr="00CC6B1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 ausprobie</w:t>
      </w:r>
      <w:r w:rsidR="00853D30" w:rsidRPr="00A10965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ren möchte, dann empfehlen wir </w:t>
      </w:r>
      <w:r w:rsidRPr="00CC6B1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Ih</w:t>
      </w:r>
      <w:r w:rsidR="007C646E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nen das Széchenyi- Bad</w:t>
      </w:r>
      <w:r w:rsidRPr="00CC6B1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 (geöffnet von 6:00- 22:00)</w:t>
      </w:r>
      <w:r w:rsidR="00D86AEB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. Aber gibt es andere berühmte Bäder: Rudas, Király, Gellért, Lukács</w:t>
      </w:r>
      <w:r w:rsidR="006C1CCA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 xml:space="preserve">. </w:t>
      </w:r>
      <w:hyperlink r:id="rId19" w:history="1">
        <w:r w:rsidR="006C1CCA" w:rsidRPr="00A1096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de-DE" w:eastAsia="hu-HU"/>
          </w:rPr>
          <w:t>http://www.szechenyibad.hu/</w:t>
        </w:r>
      </w:hyperlink>
    </w:p>
    <w:p w14:paraId="380757E0" w14:textId="6EA2969B" w:rsidR="00232AC8" w:rsidRPr="00CC6B12" w:rsidRDefault="00232AC8" w:rsidP="00D53D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Schönste Fahrt: U-Bahn 2 (hin und zurück), an der Donauküste, am Abend</w:t>
      </w:r>
    </w:p>
    <w:p w14:paraId="1C248267" w14:textId="12DD1340" w:rsidR="00853D30" w:rsidRPr="00A10965" w:rsidRDefault="006C1CCA" w:rsidP="00D53D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Budapest, 24. Oktober 2021</w:t>
      </w:r>
    </w:p>
    <w:p w14:paraId="3213B087" w14:textId="12F8B95C" w:rsidR="00CC6B12" w:rsidRPr="006C1CCA" w:rsidRDefault="006C1CCA" w:rsidP="006C1C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</w:pP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ab/>
      </w:r>
      <w:r w:rsidR="00853D30" w:rsidRPr="00A10965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Beatrix Vincz</w:t>
      </w:r>
      <w:r w:rsidR="00D53DB2">
        <w:rPr>
          <w:rFonts w:ascii="Times New Roman" w:eastAsia="Times New Roman" w:hAnsi="Times New Roman" w:cs="Times New Roman"/>
          <w:sz w:val="24"/>
          <w:szCs w:val="24"/>
          <w:lang w:val="de-DE" w:eastAsia="hu-HU"/>
        </w:rPr>
        <w:t>e</w:t>
      </w:r>
    </w:p>
    <w:sectPr w:rsidR="00CC6B12" w:rsidRPr="006C1C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80290A"/>
    <w:multiLevelType w:val="hybridMultilevel"/>
    <w:tmpl w:val="4E1278E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E854D8"/>
    <w:multiLevelType w:val="hybridMultilevel"/>
    <w:tmpl w:val="5DBA3A2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c1NTMxMTQ2MDZX0lEKTi0uzszPAykwqgUAAJtEjSwAAAA="/>
  </w:docVars>
  <w:rsids>
    <w:rsidRoot w:val="00CC6B12"/>
    <w:rsid w:val="001449E9"/>
    <w:rsid w:val="00232AC8"/>
    <w:rsid w:val="00306C0F"/>
    <w:rsid w:val="0032622D"/>
    <w:rsid w:val="00401B29"/>
    <w:rsid w:val="004F1E41"/>
    <w:rsid w:val="005D7187"/>
    <w:rsid w:val="006C1CCA"/>
    <w:rsid w:val="006F0F0D"/>
    <w:rsid w:val="007619AE"/>
    <w:rsid w:val="007C646E"/>
    <w:rsid w:val="00807C4F"/>
    <w:rsid w:val="0081536B"/>
    <w:rsid w:val="00853D30"/>
    <w:rsid w:val="00A10965"/>
    <w:rsid w:val="00AD4C00"/>
    <w:rsid w:val="00BF79E8"/>
    <w:rsid w:val="00CC6B12"/>
    <w:rsid w:val="00D53DB2"/>
    <w:rsid w:val="00D86AEB"/>
    <w:rsid w:val="00F83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CC787"/>
  <w15:chartTrackingRefBased/>
  <w15:docId w15:val="{23F8EB1D-861C-4EB2-A236-685FCA2FD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F8347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CC6B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yperlink">
    <w:name w:val="Hyperlink"/>
    <w:basedOn w:val="Absatz-Standardschriftart"/>
    <w:uiPriority w:val="99"/>
    <w:unhideWhenUsed/>
    <w:rsid w:val="00CC6B12"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CC6B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u-HU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CC6B12"/>
    <w:rPr>
      <w:rFonts w:ascii="Courier New" w:eastAsia="Times New Roman" w:hAnsi="Courier New" w:cs="Courier New"/>
      <w:sz w:val="20"/>
      <w:szCs w:val="20"/>
      <w:lang w:eastAsia="hu-HU"/>
    </w:rPr>
  </w:style>
  <w:style w:type="character" w:customStyle="1" w:styleId="lrzxr">
    <w:name w:val="lrzxr"/>
    <w:basedOn w:val="Absatz-Standardschriftart"/>
    <w:rsid w:val="00CC6B12"/>
  </w:style>
  <w:style w:type="character" w:customStyle="1" w:styleId="berschrift1Zchn">
    <w:name w:val="Überschrift 1 Zchn"/>
    <w:basedOn w:val="Absatz-Standardschriftart"/>
    <w:link w:val="berschrift1"/>
    <w:uiPriority w:val="9"/>
    <w:rsid w:val="00F83474"/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customStyle="1" w:styleId="cfh2de">
    <w:name w:val="cfh2de"/>
    <w:basedOn w:val="Absatz-Standardschriftart"/>
    <w:rsid w:val="00F83474"/>
  </w:style>
  <w:style w:type="paragraph" w:styleId="Listenabsatz">
    <w:name w:val="List Paragraph"/>
    <w:basedOn w:val="Standard"/>
    <w:uiPriority w:val="34"/>
    <w:qFormat/>
    <w:rsid w:val="007C646E"/>
    <w:pPr>
      <w:ind w:left="720"/>
      <w:contextualSpacing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5D71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85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5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41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86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16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0416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72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4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ps.google.com/?q=H%20-%201075%20Budapest%2C%20Rumbach%20Sebesty%C3%A9n%20u.%2014." TargetMode="External"/><Relationship Id="rId13" Type="http://schemas.openxmlformats.org/officeDocument/2006/relationships/hyperlink" Target="https://www.kempinski.com/en/budapest/hotel-corvinus/?utm_medium=organic&amp;utm_source=google&amp;utm_campaign=KIBUD&amp;utm_content=gmb&amp;source=S308962248" TargetMode="External"/><Relationship Id="rId18" Type="http://schemas.openxmlformats.org/officeDocument/2006/relationships/hyperlink" Target="https://www.mucsarnok.hu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casatibudapesthotel.com/" TargetMode="External"/><Relationship Id="rId12" Type="http://schemas.openxmlformats.org/officeDocument/2006/relationships/hyperlink" Target="https://www.danubiushotels.com/en/our-hotels-budapest/danubius-hotel-astoria" TargetMode="External"/><Relationship Id="rId17" Type="http://schemas.openxmlformats.org/officeDocument/2006/relationships/hyperlink" Target="https://www.ludwigmuseum.hu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budapestinfo.hu/de/kommunal-verkehr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ppk.elte.hu/en/" TargetMode="External"/><Relationship Id="rId11" Type="http://schemas.openxmlformats.org/officeDocument/2006/relationships/hyperlink" Target="http://www.operaresidence.hu/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m.bkkinfo.hu/en" TargetMode="External"/><Relationship Id="rId10" Type="http://schemas.openxmlformats.org/officeDocument/2006/relationships/hyperlink" Target="http://www.gozsducourt.com/" TargetMode="External"/><Relationship Id="rId19" Type="http://schemas.openxmlformats.org/officeDocument/2006/relationships/hyperlink" Target="http://www.szechenyibad.h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oombach.com/hu" TargetMode="External"/><Relationship Id="rId14" Type="http://schemas.openxmlformats.org/officeDocument/2006/relationships/hyperlink" Target="http://www.hotelbenczur.hu/de/unnamed_7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0</Words>
  <Characters>3740</Characters>
  <Application>Microsoft Office Word</Application>
  <DocSecurity>0</DocSecurity>
  <Lines>66</Lines>
  <Paragraphs>1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rank Döbert</cp:lastModifiedBy>
  <cp:revision>2</cp:revision>
  <dcterms:created xsi:type="dcterms:W3CDTF">2021-11-04T20:53:00Z</dcterms:created>
  <dcterms:modified xsi:type="dcterms:W3CDTF">2021-11-04T20:53:00Z</dcterms:modified>
</cp:coreProperties>
</file>